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433" w:rsidRDefault="00CB7433" w:rsidP="00CB7433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نشریه پژوهشهای بذر ایران</w:t>
      </w:r>
    </w:p>
    <w:p w:rsidR="00DA60C2" w:rsidRDefault="00DA60C2" w:rsidP="00CB7433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  <w:r w:rsidR="00CB7433">
        <w:rPr>
          <w:rFonts w:cs="B Nazanin" w:hint="cs"/>
          <w:b/>
          <w:bCs/>
          <w:sz w:val="28"/>
          <w:szCs w:val="28"/>
          <w:rtl/>
        </w:rPr>
        <w:t xml:space="preserve"> 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bookmarkStart w:id="0" w:name="_GoBack"/>
            <w:bookmarkEnd w:id="0"/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E0M7IwtLA0tDQ0NbdQ0lEKTi0uzszPAymwqAUAkMYbYi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60D7A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B7433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155F0-EB10-4C1E-B7AD-A4419DC53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pazhoheshi</cp:lastModifiedBy>
  <cp:revision>4</cp:revision>
  <cp:lastPrinted>2019-07-09T09:08:00Z</cp:lastPrinted>
  <dcterms:created xsi:type="dcterms:W3CDTF">2019-07-16T13:02:00Z</dcterms:created>
  <dcterms:modified xsi:type="dcterms:W3CDTF">2019-10-05T08:41:00Z</dcterms:modified>
</cp:coreProperties>
</file>